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bookmarkEnd w:id="20"/>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School/Institution Name]</w:t>
      </w:r>
      <w:r>
        <w:br/>
      </w:r>
      <w:r>
        <w:t xml:space="preserve">[School Address]</w:t>
      </w:r>
      <w:r>
        <w:br/>
      </w:r>
      <w:r>
        <w:t xml:space="preserve">Ankara, Turkey</w:t>
      </w:r>
    </w:p>
    <w:p>
      <w:pPr>
        <w:pStyle w:val="BodyText"/>
      </w:pPr>
      <w:r>
        <w:t xml:space="preserve">Dear [Hiring Manager's Name],</w:t>
      </w:r>
    </w:p>
    <w:p>
      <w:pPr>
        <w:pStyle w:val="BodyText"/>
      </w:pPr>
      <w:r>
        <w:t xml:space="preserve">I am writing to express my enthusiastic interest in the **Special Education Teacher** position at your esteemed institution in **Turkey Ankara**. With a deep commitment to inclusive education and a passion for empowering students with diverse learning needs, I am eager to contribute my skills, experience, and dedication to creating an environment where every student can thrive. As a certified educator with [X years] of experience in special education, I am confident that my background aligns perfectly with your mission to provide high-quality support for all learners.</w:t>
      </w:r>
    </w:p>
    <w:p>
      <w:pPr>
        <w:pStyle w:val="BodyText"/>
      </w:pPr>
      <w:r>
        <w:t xml:space="preserve">In **Turkey Ankara**, the landscape of education is rapidly evolving, and the demand for specialized teaching professionals has never been greater. As a **Special Education Teacher**, I understand the unique challenges and opportunities that come with this role. My goal is to bridge gaps in accessibility, foster student independence, and ensure that every learner receives individualized attention tailored to their specific needs. This aligns seamlessly with your institution’s dedication to fostering an inclusive and equitable learning environment for students of all abilities.</w:t>
      </w:r>
    </w:p>
    <w:p>
      <w:pPr>
        <w:pStyle w:val="BodyText"/>
      </w:pPr>
      <w:r>
        <w:t xml:space="preserve">Over the years, I have worked closely with students who have a wide range of needs, including autism spectrum disorder, intellectual disabilities, learning differences, and behavioral challenges. My approach is rooted in empathy, patience, and evidence-based strategies. I have designed and implemented individualized education plans (IEPs) that address both academic and social-emotional goals while collaborating with parents, therapists, and other educators to create a cohesive support system. In **Turkey Ankara**, where cultural sensitivity and community engagement are vital, I have developed a strong ability to adapt my teaching methods to respect local values while promoting student growth.</w:t>
      </w:r>
    </w:p>
    <w:p>
      <w:pPr>
        <w:pStyle w:val="BodyText"/>
      </w:pPr>
      <w:r>
        <w:t xml:space="preserve">One of my most rewarding experiences was working with a group of students in [specific school or program name] in **Ankara**, where I co-developed a sensory-friendly classroom and introduced assistive technology to enhance student engagement. This experience reinforced the importance of flexibility and innovation in special education, particularly in regions like **Turkey Ankara**, where resources may vary. By leveraging my training in [specific certification or program, e.g., "Applied Behavior Analysis" or "Inclusive Education"], I have been able to create dynamic learning environments that cater to diverse needs.</w:t>
      </w:r>
    </w:p>
    <w:p>
      <w:pPr>
        <w:pStyle w:val="BodyText"/>
      </w:pPr>
      <w:r>
        <w:t xml:space="preserve">I am particularly drawn to your institution because of its commitment to [mention specific value, policy, or initiative of the school, e.g., "innovative teaching methods" or "student-centered learning"]. As a **Special Education Teacher**, I believe in fostering a classroom culture where students feel safe to explore their potential. In **Turkey Ankara**, where the educational system is increasingly prioritizing inclusion, I am eager to contribute my expertise in differentiated instruction, curriculum adaptation, and student advocacy. My ability to communicate effectively with both students and families has allowed me to build strong relationships that are critical for long-term success.</w:t>
      </w:r>
    </w:p>
    <w:p>
      <w:pPr>
        <w:pStyle w:val="BodyText"/>
      </w:pPr>
      <w:r>
        <w:t xml:space="preserve">In addition to my classroom experience, I have also participated in professional development opportunities focused on [specific topic, e.g., "cultural competency in education" or "collaborative teaching practices"]. These experiences have equipped me with the tools to address the unique challenges faced by students and educators in **Turkey Ankara**, where navigating cultural diversity and educational disparities requires a nuanced approach. I am also familiar with the Turkish educational framework and have taken steps to understand its standards, ensuring that my work aligns with local expectations while maintaining international best practices.</w:t>
      </w:r>
    </w:p>
    <w:p>
      <w:pPr>
        <w:pStyle w:val="BodyText"/>
      </w:pPr>
      <w:r>
        <w:t xml:space="preserve">The role of a **Special Education Teacher** in **Turkey Ankara** is not just about teaching—it is about building bridges between students, families, and the broader community. I am deeply committed to this mission and have always viewed my work as a privilege that comes with significant responsibility. My goal is to inspire confidence in students while empowering them to achieve their personal and academic goals. In **Turkey Ankara**, where the need for inclusive education is growing, I am eager to contribute my skills and passion to support this vital cause.</w:t>
      </w:r>
    </w:p>
    <w:p>
      <w:pPr>
        <w:pStyle w:val="BodyText"/>
      </w:pPr>
      <w:r>
        <w:t xml:space="preserve">Thank you for considering my application. I would be honored to bring my experience, dedication, and fresh perspective to your team. I am excited about the opportunity to collaborate with your institution in **Turkey Ankara** and help shape a future where every student has the tools they need to succeed. Please feel free to contact me at [your phone number] or [your email address] for any additional information or to schedule an interview.</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11:45:23Z</dcterms:created>
  <dcterms:modified xsi:type="dcterms:W3CDTF">2026-07-23T11:45:23Z</dcterms:modified>
</cp:coreProperties>
</file>

<file path=docProps/custom.xml><?xml version="1.0" encoding="utf-8"?>
<Properties xmlns="http://schemas.openxmlformats.org/officeDocument/2006/custom-properties" xmlns:vt="http://schemas.openxmlformats.org/officeDocument/2006/docPropsVTypes"/>
</file>